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6.png" ContentType="image/png"/>
  <Override PartName="/word/media/rId7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.</w:t>
      </w:r>
      <w:r>
        <w:t xml:space="preserve"> </w:t>
      </w: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Исследование</w:t>
      </w:r>
      <w:r>
        <w:t xml:space="preserve"> </w:t>
      </w:r>
      <w:r>
        <w:t xml:space="preserve">влияния</w:t>
      </w:r>
      <w:r>
        <w:t xml:space="preserve"> </w:t>
      </w:r>
      <w:r>
        <w:t xml:space="preserve">дополнительных</w:t>
      </w:r>
      <w:r>
        <w:t xml:space="preserve"> </w:t>
      </w:r>
      <w:r>
        <w:t xml:space="preserve">атрибутов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Информационная</w:t>
      </w:r>
      <w:r>
        <w:t xml:space="preserve"> </w:t>
      </w:r>
      <w:r>
        <w:t xml:space="preserve">безопасность</w:t>
      </w:r>
    </w:p>
    <w:p>
      <w:pPr>
        <w:pStyle w:val="Author"/>
      </w:pPr>
      <w:r>
        <w:t xml:space="preserve">Рыбалко</w:t>
      </w:r>
      <w:r>
        <w:t xml:space="preserve"> </w:t>
      </w:r>
      <w:r>
        <w:t xml:space="preserve">Элина</w:t>
      </w:r>
      <w:r>
        <w:t xml:space="preserve"> </w:t>
      </w:r>
      <w:r>
        <w:t xml:space="preserve">Павл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ить механизмы изменения идентификаторов, применения SetUID- и Sticky-битов. Получение практических навыков работы в консоли с дополнительными атрибутами. Рассмотрение работы механизма смены идентификатора процессов пользователей, а также влияние бита Sticky на запись и удаление файлов.</w:t>
      </w:r>
    </w:p>
    <w:bookmarkEnd w:id="20"/>
    <w:bookmarkStart w:id="21" w:name="техническое-обеспечение"/>
    <w:p>
      <w:pPr>
        <w:pStyle w:val="Heading1"/>
      </w:pPr>
      <w:r>
        <w:t xml:space="preserve">Техническое обеспечение</w:t>
      </w:r>
    </w:p>
    <w:p>
      <w:pPr>
        <w:pStyle w:val="FirstParagraph"/>
      </w:pPr>
      <w:r>
        <w:t xml:space="preserve">Лабораторная работа подразумевает наличие на виртуальной машине VirtualBox операционной системы Linux (дистрибутив Rocky или CentOS).</w:t>
      </w:r>
      <w:r>
        <w:t xml:space="preserve"> </w:t>
      </w:r>
      <w:r>
        <w:t xml:space="preserve">Выполнение работы возможно как в дисплейном классе факультета физико-математических и естественных наук РУДН, так и дома. Описание выполнения работы приведено для дисплейного класса со следующими характеристиками:</w:t>
      </w:r>
      <w:r>
        <w:t xml:space="preserve"> </w:t>
      </w:r>
      <w:r>
        <w:t xml:space="preserve">– Intel Core i3-550 3.2 GHz, 4 GB оперативной памяти, 20 GB свободного</w:t>
      </w:r>
      <w:r>
        <w:t xml:space="preserve"> </w:t>
      </w:r>
      <w:r>
        <w:t xml:space="preserve">места на жёстком диске;</w:t>
      </w:r>
      <w:r>
        <w:t xml:space="preserve"> </w:t>
      </w:r>
      <w:r>
        <w:t xml:space="preserve">– ОС Linux Gentoo (http://www.gentoo.ru/);</w:t>
      </w:r>
      <w:r>
        <w:t xml:space="preserve"> </w:t>
      </w:r>
      <w:r>
        <w:t xml:space="preserve">– VirtualBox верс. 6.1 или старше;</w:t>
      </w:r>
      <w:r>
        <w:t xml:space="preserve"> </w:t>
      </w:r>
      <w:r>
        <w:t xml:space="preserve">– каталог с образами ОС для работающих в дисплейном классе: /afs/dk.sci.pfu.edu.ru/common/files/iso/.</w:t>
      </w:r>
    </w:p>
    <w:bookmarkEnd w:id="21"/>
    <w:bookmarkStart w:id="22" w:name="объектпредмет-исследования"/>
    <w:p>
      <w:pPr>
        <w:pStyle w:val="Heading1"/>
      </w:pPr>
      <w:r>
        <w:t xml:space="preserve">Объект/Предмет исследования</w:t>
      </w:r>
    </w:p>
    <w:p>
      <w:pPr>
        <w:pStyle w:val="FirstParagraph"/>
      </w:pPr>
      <w:r>
        <w:t xml:space="preserve">Операционная система Linux и расширенные атрибуты.</w:t>
      </w:r>
    </w:p>
    <w:bookmarkEnd w:id="22"/>
    <w:bookmarkStart w:id="23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В Linux, как и в любой многопользовательской системе, абсолютно естественным образом возникает задача разграничения доступа субъектов — пользователей к объектам — файлам дерева каталогов.</w:t>
      </w:r>
    </w:p>
    <w:p>
      <w:pPr>
        <w:pStyle w:val="BodyText"/>
      </w:pPr>
      <w:r>
        <w:t xml:space="preserve">Один из подходов к разграничению доступа — так называемый дискреционный (от англ, discretion — чье-либо усмотрение) — предполагает назначение владельцев объектов, которые по собственному усмотрению определяют права доступа субъектов (других пользователей) к объектам (файлам), которыми владеют.</w:t>
      </w:r>
    </w:p>
    <w:p>
      <w:pPr>
        <w:pStyle w:val="BodyText"/>
      </w:pPr>
      <w:r>
        <w:t xml:space="preserve">Дискреционные механизмы разграничения доступа используются для разграничения прав доступа процессов как обычных пользователей, так и для ограничения прав системных программ в (например, служб операционной системы), которые работают от лица псевдопользовательских учетных записей.</w:t>
      </w:r>
      <w:r>
        <w:t xml:space="preserve"> </w:t>
      </w:r>
      <w:hyperlink w:anchor="список-литературы">
        <w:r>
          <w:rPr>
            <w:rStyle w:val="Hyperlink"/>
          </w:rPr>
          <w:t xml:space="preserve">[2]</w:t>
        </w:r>
      </w:hyperlink>
      <w:r>
        <w:t xml:space="preserve">.</w:t>
      </w:r>
    </w:p>
    <w:bookmarkEnd w:id="23"/>
    <w:bookmarkStart w:id="75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28" w:name="подготовка-лабораторного-стенда"/>
    <w:p>
      <w:pPr>
        <w:pStyle w:val="Heading2"/>
      </w:pPr>
      <w:r>
        <w:t xml:space="preserve">1. Подготовка лабораторного стенда</w:t>
      </w:r>
    </w:p>
    <w:p>
      <w:pPr>
        <w:numPr>
          <w:ilvl w:val="0"/>
          <w:numId w:val="1001"/>
        </w:numPr>
      </w:pPr>
      <w:r>
        <w:t xml:space="preserve">Убедиться, что в системе установлен компилятор gcc (см. рис. -</w:t>
      </w:r>
      <w:r>
        <w:t xml:space="preserve">@fig:001</w:t>
      </w:r>
      <w:r>
        <w:t xml:space="preserve">).</w:t>
      </w:r>
    </w:p>
    <w:p>
      <w:pPr>
        <w:numPr>
          <w:ilvl w:val="0"/>
          <w:numId w:val="1001"/>
        </w:numPr>
      </w:pPr>
      <w:r>
        <w:t xml:space="preserve">Отключите систему запретов до очередной перезагрузки системы командой setenforce 0. После этого команда getenforce должна выводить Permissive (см. рис. -</w:t>
      </w:r>
      <w:r>
        <w:t xml:space="preserve">@fig:001</w:t>
      </w:r>
      <w:r>
        <w:t xml:space="preserve">).</w:t>
      </w:r>
    </w:p>
    <w:p>
      <w:pPr>
        <w:pStyle w:val="CaptionedFigure"/>
      </w:pPr>
      <w:bookmarkStart w:id="27" w:name="fig:001"/>
      <w:r>
        <w:drawing>
          <wp:inline>
            <wp:extent cx="5334000" cy="1950429"/>
            <wp:effectExtent b="0" l="0" r="0" t="0"/>
            <wp:docPr descr="Подготовка лабораторного стенда" title="" id="25" name="Picture"/>
            <a:graphic>
              <a:graphicData uri="http://schemas.openxmlformats.org/drawingml/2006/picture">
                <pic:pic>
                  <pic:nvPicPr>
                    <pic:cNvPr descr="image/fig00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504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Подготовка лабораторного стенда</w:t>
      </w:r>
    </w:p>
    <w:bookmarkEnd w:id="28"/>
    <w:bookmarkStart w:id="65" w:name="создание-программы"/>
    <w:p>
      <w:pPr>
        <w:pStyle w:val="Heading2"/>
      </w:pPr>
      <w:r>
        <w:t xml:space="preserve">2. Создание программы</w:t>
      </w:r>
    </w:p>
    <w:p>
      <w:pPr>
        <w:numPr>
          <w:ilvl w:val="0"/>
          <w:numId w:val="1002"/>
        </w:numPr>
      </w:pPr>
      <w:r>
        <w:t xml:space="preserve">Войдите в систему от имени пользователя guest (см. рис. -</w:t>
      </w:r>
      <w:r>
        <w:t xml:space="preserve">@fig:002</w:t>
      </w:r>
      <w:r>
        <w:t xml:space="preserve">).</w:t>
      </w:r>
    </w:p>
    <w:p>
      <w:pPr>
        <w:numPr>
          <w:ilvl w:val="0"/>
          <w:numId w:val="1002"/>
        </w:numPr>
      </w:pPr>
      <w:r>
        <w:t xml:space="preserve">Создайте программу simpleid.c (см. рис. -</w:t>
      </w:r>
      <w:r>
        <w:t xml:space="preserve">@fig:002</w:t>
      </w:r>
      <w:r>
        <w:t xml:space="preserve">).</w:t>
      </w:r>
    </w:p>
    <w:p>
      <w:pPr>
        <w:pStyle w:val="CaptionedFigure"/>
      </w:pPr>
      <w:bookmarkStart w:id="32" w:name="fig:002"/>
      <w:r>
        <w:drawing>
          <wp:inline>
            <wp:extent cx="5334000" cy="3243781"/>
            <wp:effectExtent b="0" l="0" r="0" t="0"/>
            <wp:docPr descr="Создание программы simpleid.c" title="" id="30" name="Picture"/>
            <a:graphic>
              <a:graphicData uri="http://schemas.openxmlformats.org/drawingml/2006/picture">
                <pic:pic>
                  <pic:nvPicPr>
                    <pic:cNvPr descr="image/fig00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437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Создание программы simpleid.c</w:t>
      </w:r>
    </w:p>
    <w:p>
      <w:pPr>
        <w:numPr>
          <w:ilvl w:val="0"/>
          <w:numId w:val="1003"/>
        </w:numPr>
      </w:pPr>
      <w:r>
        <w:t xml:space="preserve">Скомплилируйте программу и убедитесь, что файл программы создан: gcc simpleid.c -o simpleid (см. рис. -</w:t>
      </w:r>
      <w:r>
        <w:t xml:space="preserve">@fig:003</w:t>
      </w:r>
      <w:r>
        <w:t xml:space="preserve">).</w:t>
      </w:r>
    </w:p>
    <w:p>
      <w:pPr>
        <w:numPr>
          <w:ilvl w:val="0"/>
          <w:numId w:val="1003"/>
        </w:numPr>
      </w:pPr>
      <w:r>
        <w:t xml:space="preserve">Выполните программу simpleid: ./simpleid (см. рис. -</w:t>
      </w:r>
      <w:r>
        <w:t xml:space="preserve">@fig:003</w:t>
      </w:r>
      <w:r>
        <w:t xml:space="preserve">).</w:t>
      </w:r>
    </w:p>
    <w:p>
      <w:pPr>
        <w:numPr>
          <w:ilvl w:val="0"/>
          <w:numId w:val="1003"/>
        </w:numPr>
      </w:pPr>
      <w:r>
        <w:t xml:space="preserve">Выполните системную программу id: id и сравните полученный вами результат с данными предыдущего пункта задания (см. рис. -</w:t>
      </w:r>
      <w:r>
        <w:t xml:space="preserve">@fig:003</w:t>
      </w:r>
      <w:r>
        <w:t xml:space="preserve">).</w:t>
      </w:r>
    </w:p>
    <w:p>
      <w:pPr>
        <w:pStyle w:val="FirstParagraph"/>
      </w:pPr>
      <w:r>
        <w:t xml:space="preserve">Результаты совпадают.</w:t>
      </w:r>
    </w:p>
    <w:p>
      <w:pPr>
        <w:pStyle w:val="CaptionedFigure"/>
      </w:pPr>
      <w:bookmarkStart w:id="36" w:name="fig:003"/>
      <w:r>
        <w:drawing>
          <wp:inline>
            <wp:extent cx="5334000" cy="923476"/>
            <wp:effectExtent b="0" l="0" r="0" t="0"/>
            <wp:docPr descr="Компиляция программы simpleid.c" title="" id="34" name="Picture"/>
            <a:graphic>
              <a:graphicData uri="http://schemas.openxmlformats.org/drawingml/2006/picture">
                <pic:pic>
                  <pic:nvPicPr>
                    <pic:cNvPr descr="image/fig003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234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Компиляция программы simpleid.c</w:t>
      </w:r>
    </w:p>
    <w:p>
      <w:pPr>
        <w:numPr>
          <w:ilvl w:val="0"/>
          <w:numId w:val="1004"/>
        </w:numPr>
        <w:pStyle w:val="Compact"/>
      </w:pPr>
      <w:r>
        <w:t xml:space="preserve">Усложните программу, добавив вывод действительных идентификаторов. Получившуюся программу назовите simpleid2.c (см. рис. -</w:t>
      </w:r>
      <w:r>
        <w:t xml:space="preserve">@fig:004</w:t>
      </w:r>
      <w:r>
        <w:t xml:space="preserve"> </w:t>
      </w:r>
      <w:r>
        <w:t xml:space="preserve">и рис. -</w:t>
      </w:r>
      <w:r>
        <w:t xml:space="preserve">@fig:005</w:t>
      </w:r>
      <w:r>
        <w:t xml:space="preserve">).</w:t>
      </w:r>
    </w:p>
    <w:p>
      <w:pPr>
        <w:pStyle w:val="CaptionedFigure"/>
      </w:pPr>
      <w:bookmarkStart w:id="40" w:name="fig:004"/>
      <w:r>
        <w:drawing>
          <wp:inline>
            <wp:extent cx="5334000" cy="3474520"/>
            <wp:effectExtent b="0" l="0" r="0" t="0"/>
            <wp:docPr descr="Создание программы simpleid2.c" title="" id="38" name="Picture"/>
            <a:graphic>
              <a:graphicData uri="http://schemas.openxmlformats.org/drawingml/2006/picture">
                <pic:pic>
                  <pic:nvPicPr>
                    <pic:cNvPr descr="image/fig004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74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Создание программы simpleid2.c</w:t>
      </w:r>
    </w:p>
    <w:p>
      <w:pPr>
        <w:pStyle w:val="CaptionedFigure"/>
      </w:pPr>
      <w:bookmarkStart w:id="44" w:name="fig:005"/>
      <w:r>
        <w:drawing>
          <wp:inline>
            <wp:extent cx="5334000" cy="713704"/>
            <wp:effectExtent b="0" l="0" r="0" t="0"/>
            <wp:docPr descr="Создание программы simpleid2.c" title="" id="42" name="Picture"/>
            <a:graphic>
              <a:graphicData uri="http://schemas.openxmlformats.org/drawingml/2006/picture">
                <pic:pic>
                  <pic:nvPicPr>
                    <pic:cNvPr descr="image/fig005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37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Создание программы simpleid2.c</w:t>
      </w:r>
    </w:p>
    <w:p>
      <w:pPr>
        <w:numPr>
          <w:ilvl w:val="0"/>
          <w:numId w:val="1005"/>
        </w:numPr>
      </w:pPr>
      <w:r>
        <w:t xml:space="preserve">Скомпилируйте и запустите simpleid2.c (см. рис. -</w:t>
      </w:r>
      <w:r>
        <w:t xml:space="preserve">@fig:006</w:t>
      </w:r>
      <w:r>
        <w:t xml:space="preserve">).</w:t>
      </w:r>
    </w:p>
    <w:p>
      <w:pPr>
        <w:numPr>
          <w:ilvl w:val="0"/>
          <w:numId w:val="1005"/>
        </w:numPr>
      </w:pPr>
      <w:r>
        <w:t xml:space="preserve">От имени суперпользователя выполните команды (см. рис. -</w:t>
      </w:r>
      <w:r>
        <w:t xml:space="preserve">@fig:006</w:t>
      </w:r>
      <w:r>
        <w:t xml:space="preserve">).</w:t>
      </w:r>
    </w:p>
    <w:p>
      <w:pPr>
        <w:numPr>
          <w:ilvl w:val="0"/>
          <w:numId w:val="1005"/>
        </w:numPr>
      </w:pPr>
      <w:r>
        <w:t xml:space="preserve">Используйте sudo или повысьте временно свои права с помощью su (см. рис. -</w:t>
      </w:r>
      <w:r>
        <w:t xml:space="preserve">@fig:006</w:t>
      </w:r>
      <w:r>
        <w:t xml:space="preserve">).</w:t>
      </w:r>
    </w:p>
    <w:p>
      <w:pPr>
        <w:pStyle w:val="FirstParagraph"/>
      </w:pPr>
      <w:r>
        <w:t xml:space="preserve">Первая команда меняет владельца файла simpleid2 на группу guest. Вторая команда меняет права доступа к файлу simpleid2 для пользователя и установленные атрибуты SUID или SGID позволяют запускать файл на выполнение с правами владельца файла или группы соответственно.</w:t>
      </w:r>
    </w:p>
    <w:p>
      <w:pPr>
        <w:numPr>
          <w:ilvl w:val="0"/>
          <w:numId w:val="1006"/>
        </w:numPr>
      </w:pPr>
      <w:r>
        <w:t xml:space="preserve">Выполните проверку правильности установки новых атрибутов и смены владельца файла simpleid2 (см. рис. -</w:t>
      </w:r>
      <w:r>
        <w:t xml:space="preserve">@fig:006</w:t>
      </w:r>
      <w:r>
        <w:t xml:space="preserve">).</w:t>
      </w:r>
    </w:p>
    <w:p>
      <w:pPr>
        <w:numPr>
          <w:ilvl w:val="0"/>
          <w:numId w:val="1006"/>
        </w:numPr>
      </w:pPr>
      <w:r>
        <w:t xml:space="preserve">Запустите simpleid2 и id (см. рис. -</w:t>
      </w:r>
      <w:r>
        <w:t xml:space="preserve">@fig:006</w:t>
      </w:r>
      <w:r>
        <w:t xml:space="preserve">).</w:t>
      </w:r>
    </w:p>
    <w:p>
      <w:pPr>
        <w:pStyle w:val="FirstParagraph"/>
      </w:pPr>
      <w:r>
        <w:t xml:space="preserve">Результаты совпадают.</w:t>
      </w:r>
    </w:p>
    <w:p>
      <w:pPr>
        <w:numPr>
          <w:ilvl w:val="0"/>
          <w:numId w:val="1007"/>
        </w:numPr>
        <w:pStyle w:val="Compact"/>
      </w:pPr>
      <w:r>
        <w:t xml:space="preserve">Проделайте тоже самое относительно SetGID-бита (см. рис. -</w:t>
      </w:r>
      <w:r>
        <w:t xml:space="preserve">@fig:006</w:t>
      </w:r>
      <w:r>
        <w:t xml:space="preserve">).</w:t>
      </w:r>
    </w:p>
    <w:p>
      <w:pPr>
        <w:pStyle w:val="CaptionedFigure"/>
      </w:pPr>
      <w:bookmarkStart w:id="48" w:name="fig:006"/>
      <w:r>
        <w:drawing>
          <wp:inline>
            <wp:extent cx="5334000" cy="2915524"/>
            <wp:effectExtent b="0" l="0" r="0" t="0"/>
            <wp:docPr descr="Компиляция simpleid2.c и изменение прав" title="" id="46" name="Picture"/>
            <a:graphic>
              <a:graphicData uri="http://schemas.openxmlformats.org/drawingml/2006/picture">
                <pic:pic>
                  <pic:nvPicPr>
                    <pic:cNvPr descr="image/fig006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155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Компиляция simpleid2.c и изменение прав</w:t>
      </w:r>
    </w:p>
    <w:p>
      <w:pPr>
        <w:numPr>
          <w:ilvl w:val="0"/>
          <w:numId w:val="1008"/>
        </w:numPr>
        <w:pStyle w:val="Compact"/>
      </w:pPr>
      <w:r>
        <w:t xml:space="preserve">Создайте программу readfile.c (см. рис. -</w:t>
      </w:r>
      <w:r>
        <w:t xml:space="preserve">@fig:007</w:t>
      </w:r>
      <w:r>
        <w:t xml:space="preserve">).</w:t>
      </w:r>
    </w:p>
    <w:p>
      <w:pPr>
        <w:pStyle w:val="CaptionedFigure"/>
      </w:pPr>
      <w:bookmarkStart w:id="52" w:name="fig:007"/>
      <w:r>
        <w:drawing>
          <wp:inline>
            <wp:extent cx="5334000" cy="3897923"/>
            <wp:effectExtent b="0" l="0" r="0" t="0"/>
            <wp:docPr descr="Создание программы readfile.c" title="" id="50" name="Picture"/>
            <a:graphic>
              <a:graphicData uri="http://schemas.openxmlformats.org/drawingml/2006/picture">
                <pic:pic>
                  <pic:nvPicPr>
                    <pic:cNvPr descr="image/fig007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7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Создание программы readfile.c</w:t>
      </w:r>
    </w:p>
    <w:p>
      <w:pPr>
        <w:numPr>
          <w:ilvl w:val="0"/>
          <w:numId w:val="1009"/>
        </w:numPr>
      </w:pPr>
      <w:r>
        <w:t xml:space="preserve">Откомпилируйте её (см. рис. -</w:t>
      </w:r>
      <w:r>
        <w:t xml:space="preserve">@fig:008</w:t>
      </w:r>
      <w:r>
        <w:t xml:space="preserve">).</w:t>
      </w:r>
    </w:p>
    <w:p>
      <w:pPr>
        <w:numPr>
          <w:ilvl w:val="0"/>
          <w:numId w:val="1009"/>
        </w:numPr>
      </w:pPr>
      <w:r>
        <w:t xml:space="preserve">Смените владельца у файла readfile.c (или любого другого текстового файла в системе) и измените права так, чтобы только суперпользователь (root) мог прочитать его, a guest не мог (см. рис. -</w:t>
      </w:r>
      <w:r>
        <w:t xml:space="preserve">@fig:008</w:t>
      </w:r>
      <w:r>
        <w:t xml:space="preserve">).</w:t>
      </w:r>
    </w:p>
    <w:p>
      <w:pPr>
        <w:numPr>
          <w:ilvl w:val="0"/>
          <w:numId w:val="1009"/>
        </w:numPr>
      </w:pPr>
      <w:r>
        <w:t xml:space="preserve">Проверьте, что пользователь guest не может прочитать файл readfile.c (см. рис. -</w:t>
      </w:r>
      <w:r>
        <w:t xml:space="preserve">@fig:008</w:t>
      </w:r>
      <w:r>
        <w:t xml:space="preserve">).</w:t>
      </w:r>
    </w:p>
    <w:p>
      <w:pPr>
        <w:numPr>
          <w:ilvl w:val="0"/>
          <w:numId w:val="1009"/>
        </w:numPr>
      </w:pPr>
      <w:r>
        <w:t xml:space="preserve">Смените у программы readfile владельца и установите SetU’D-бит (см. рис. -</w:t>
      </w:r>
      <w:r>
        <w:t xml:space="preserve">@fig:008</w:t>
      </w:r>
      <w:r>
        <w:t xml:space="preserve">).</w:t>
      </w:r>
    </w:p>
    <w:p>
      <w:pPr>
        <w:pStyle w:val="CaptionedFigure"/>
      </w:pPr>
      <w:bookmarkStart w:id="56" w:name="fig:008"/>
      <w:r>
        <w:drawing>
          <wp:inline>
            <wp:extent cx="4064000" cy="1574800"/>
            <wp:effectExtent b="0" l="0" r="0" t="0"/>
            <wp:docPr descr="Компиляция readfile.c и изменение прав" title="" id="54" name="Picture"/>
            <a:graphic>
              <a:graphicData uri="http://schemas.openxmlformats.org/drawingml/2006/picture">
                <pic:pic>
                  <pic:nvPicPr>
                    <pic:cNvPr descr="image/fig008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4000" cy="157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Компиляция readfile.c и изменение прав</w:t>
      </w:r>
    </w:p>
    <w:p>
      <w:pPr>
        <w:numPr>
          <w:ilvl w:val="0"/>
          <w:numId w:val="1010"/>
        </w:numPr>
        <w:pStyle w:val="Compact"/>
      </w:pPr>
      <w:r>
        <w:t xml:space="preserve">Проверьте, может ли программа readfile прочитать файл readfile.c (см. рис. -</w:t>
      </w:r>
      <w:r>
        <w:t xml:space="preserve">@fig:009</w:t>
      </w:r>
      <w:r>
        <w:t xml:space="preserve">).</w:t>
      </w:r>
    </w:p>
    <w:p>
      <w:pPr>
        <w:pStyle w:val="CaptionedFigure"/>
      </w:pPr>
      <w:bookmarkStart w:id="60" w:name="fig:009"/>
      <w:r>
        <w:drawing>
          <wp:inline>
            <wp:extent cx="5334000" cy="3590810"/>
            <wp:effectExtent b="0" l="0" r="0" t="0"/>
            <wp:docPr descr="Проверка чтения файла readfile.c" title="" id="58" name="Picture"/>
            <a:graphic>
              <a:graphicData uri="http://schemas.openxmlformats.org/drawingml/2006/picture">
                <pic:pic>
                  <pic:nvPicPr>
                    <pic:cNvPr descr="image/fig009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908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Проверка чтения файла readfile.c</w:t>
      </w:r>
    </w:p>
    <w:p>
      <w:pPr>
        <w:numPr>
          <w:ilvl w:val="0"/>
          <w:numId w:val="1011"/>
        </w:numPr>
        <w:pStyle w:val="Compact"/>
      </w:pPr>
      <w:r>
        <w:t xml:space="preserve">Проверьте, может ли программа readfile прочитать файл /etc/shadow (см. рис. -</w:t>
      </w:r>
      <w:r>
        <w:t xml:space="preserve">@fig:010</w:t>
      </w:r>
      <w:r>
        <w:t xml:space="preserve">).</w:t>
      </w:r>
    </w:p>
    <w:p>
      <w:pPr>
        <w:pStyle w:val="SourceCode"/>
      </w:pPr>
      <w:r>
        <w:rPr>
          <w:rStyle w:val="VerbatimChar"/>
        </w:rPr>
        <w:t xml:space="preserve">Программа может прочитать файлы.</w:t>
      </w:r>
    </w:p>
    <w:p>
      <w:pPr>
        <w:pStyle w:val="CaptionedFigure"/>
      </w:pPr>
      <w:bookmarkStart w:id="64" w:name="fig:010"/>
      <w:r>
        <w:drawing>
          <wp:inline>
            <wp:extent cx="5334000" cy="1201819"/>
            <wp:effectExtent b="0" l="0" r="0" t="0"/>
            <wp:docPr descr="Проверка чтения файла /etc/shadow" title="" id="62" name="Picture"/>
            <a:graphic>
              <a:graphicData uri="http://schemas.openxmlformats.org/drawingml/2006/picture">
                <pic:pic>
                  <pic:nvPicPr>
                    <pic:cNvPr descr="image/fig010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018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Проверка чтения файла /etc/shadow</w:t>
      </w:r>
    </w:p>
    <w:bookmarkEnd w:id="65"/>
    <w:bookmarkStart w:id="74" w:name="исследование-sticky-бита"/>
    <w:p>
      <w:pPr>
        <w:pStyle w:val="Heading2"/>
      </w:pPr>
      <w:r>
        <w:t xml:space="preserve">3. Исследование Sticky-бита</w:t>
      </w:r>
    </w:p>
    <w:p>
      <w:pPr>
        <w:numPr>
          <w:ilvl w:val="0"/>
          <w:numId w:val="1012"/>
        </w:numPr>
      </w:pPr>
      <w:r>
        <w:t xml:space="preserve">Выясните, установлен ли атрибут Sticky на директории /tmp, для чего выполните команду ls -l / | grep tmp (см. рис. -</w:t>
      </w:r>
      <w:r>
        <w:t xml:space="preserve">@fig:011</w:t>
      </w:r>
      <w:r>
        <w:t xml:space="preserve">).</w:t>
      </w:r>
    </w:p>
    <w:p>
      <w:pPr>
        <w:numPr>
          <w:ilvl w:val="0"/>
          <w:numId w:val="1012"/>
        </w:numPr>
      </w:pPr>
      <w:r>
        <w:t xml:space="preserve">От имени пользователя guest создайте файл file01.txt в директории /tmp со словом test (см. рис. -</w:t>
      </w:r>
      <w:r>
        <w:t xml:space="preserve">@fig:011</w:t>
      </w:r>
      <w:r>
        <w:t xml:space="preserve">).</w:t>
      </w:r>
    </w:p>
    <w:p>
      <w:pPr>
        <w:numPr>
          <w:ilvl w:val="0"/>
          <w:numId w:val="1012"/>
        </w:numPr>
      </w:pPr>
      <w:r>
        <w:t xml:space="preserve">Просмотрите атрибуты у только что созданного файла и разрешите чтение и запись для категории пользователей «все остальные» (см. рис. -</w:t>
      </w:r>
      <w:r>
        <w:t xml:space="preserve">@fig:011</w:t>
      </w:r>
      <w:r>
        <w:t xml:space="preserve">).</w:t>
      </w:r>
    </w:p>
    <w:p>
      <w:pPr>
        <w:numPr>
          <w:ilvl w:val="0"/>
          <w:numId w:val="1012"/>
        </w:numPr>
      </w:pPr>
      <w:r>
        <w:t xml:space="preserve">От пользователя guest2 (не являющегося владельцем) попробуйте прочитать файл /tmp/file01.txt (см. рис. -</w:t>
      </w:r>
      <w:r>
        <w:t xml:space="preserve">@fig:011</w:t>
      </w:r>
      <w:r>
        <w:t xml:space="preserve">).</w:t>
      </w:r>
    </w:p>
    <w:p>
      <w:pPr>
        <w:numPr>
          <w:ilvl w:val="0"/>
          <w:numId w:val="1012"/>
        </w:numPr>
      </w:pPr>
      <w:r>
        <w:t xml:space="preserve">От пользователя guest2 попробуйте дозаписать в файл (см. рис. -</w:t>
      </w:r>
      <w:r>
        <w:t xml:space="preserve">@fig:011</w:t>
      </w:r>
      <w:r>
        <w:t xml:space="preserve">).</w:t>
      </w:r>
    </w:p>
    <w:p>
      <w:pPr>
        <w:pStyle w:val="FirstParagraph"/>
      </w:pPr>
      <w:r>
        <w:t xml:space="preserve">Выполнить операцию удалось.</w:t>
      </w:r>
    </w:p>
    <w:p>
      <w:pPr>
        <w:numPr>
          <w:ilvl w:val="0"/>
          <w:numId w:val="1013"/>
        </w:numPr>
      </w:pPr>
      <w:r>
        <w:t xml:space="preserve">Проверьте содержимое файла командой cat /tmp/file01.txt (см. рис. -</w:t>
      </w:r>
      <w:r>
        <w:t xml:space="preserve">@fig:011</w:t>
      </w:r>
      <w:r>
        <w:t xml:space="preserve">).</w:t>
      </w:r>
    </w:p>
    <w:p>
      <w:pPr>
        <w:numPr>
          <w:ilvl w:val="0"/>
          <w:numId w:val="1013"/>
        </w:numPr>
      </w:pPr>
      <w:r>
        <w:t xml:space="preserve">От пользователя guest2 попробуйте записать в файл /tmp/file01.txt слово test3, стерев при этом всю имеющуюся в файле информацию командой echo</w:t>
      </w:r>
      <w:r>
        <w:t xml:space="preserve"> </w:t>
      </w:r>
      <w:r>
        <w:t xml:space="preserve">“</w:t>
      </w:r>
      <w:r>
        <w:t xml:space="preserve">test3</w:t>
      </w:r>
      <w:r>
        <w:t xml:space="preserve">”</w:t>
      </w:r>
      <w:r>
        <w:t xml:space="preserve"> </w:t>
      </w:r>
      <w:r>
        <w:t xml:space="preserve">&gt; /tmp/file01.txt (см. рис. -</w:t>
      </w:r>
      <w:r>
        <w:t xml:space="preserve">@fig:011</w:t>
      </w:r>
      <w:r>
        <w:t xml:space="preserve">).</w:t>
      </w:r>
    </w:p>
    <w:p>
      <w:pPr>
        <w:pStyle w:val="FirstParagraph"/>
      </w:pPr>
      <w:r>
        <w:t xml:space="preserve">Выполнить операцию удалось.</w:t>
      </w:r>
    </w:p>
    <w:p>
      <w:pPr>
        <w:numPr>
          <w:ilvl w:val="0"/>
          <w:numId w:val="1014"/>
        </w:numPr>
      </w:pPr>
      <w:r>
        <w:t xml:space="preserve">Проверьте содержимое файла командой cat /tmp/file01.txt (см. рис. -</w:t>
      </w:r>
      <w:r>
        <w:t xml:space="preserve">@fig:011</w:t>
      </w:r>
      <w:r>
        <w:t xml:space="preserve">).</w:t>
      </w:r>
    </w:p>
    <w:p>
      <w:pPr>
        <w:numPr>
          <w:ilvl w:val="0"/>
          <w:numId w:val="1014"/>
        </w:numPr>
      </w:pPr>
      <w:r>
        <w:t xml:space="preserve">От пользователя guest2 попробуйте удалить файл /tmp/file01.txt командой rm /tmp/fileOl.txt (см. рис. -</w:t>
      </w:r>
      <w:r>
        <w:t xml:space="preserve">@fig:011</w:t>
      </w:r>
      <w:r>
        <w:t xml:space="preserve">).</w:t>
      </w:r>
    </w:p>
    <w:p>
      <w:pPr>
        <w:pStyle w:val="FirstParagraph"/>
      </w:pPr>
      <w:r>
        <w:t xml:space="preserve">Выполнить операцию не удалось.</w:t>
      </w:r>
    </w:p>
    <w:p>
      <w:pPr>
        <w:numPr>
          <w:ilvl w:val="0"/>
          <w:numId w:val="1015"/>
        </w:numPr>
      </w:pPr>
      <w:r>
        <w:t xml:space="preserve">Повысьте свои права до суперпользователя следующей командой su и выполните после этого команду, снимающую атрибут t (Sticky-бит) с директории /tmp (см. рис. -</w:t>
      </w:r>
      <w:r>
        <w:t xml:space="preserve">@fig:011</w:t>
      </w:r>
      <w:r>
        <w:t xml:space="preserve">).</w:t>
      </w:r>
    </w:p>
    <w:p>
      <w:pPr>
        <w:numPr>
          <w:ilvl w:val="0"/>
          <w:numId w:val="1015"/>
        </w:numPr>
      </w:pPr>
      <w:r>
        <w:t xml:space="preserve">Покиньте режим суперпользователя командой exit (см. рис. -</w:t>
      </w:r>
      <w:r>
        <w:t xml:space="preserve">@fig:011</w:t>
      </w:r>
      <w:r>
        <w:t xml:space="preserve">).</w:t>
      </w:r>
    </w:p>
    <w:p>
      <w:pPr>
        <w:pStyle w:val="CaptionedFigure"/>
      </w:pPr>
      <w:bookmarkStart w:id="69" w:name="fig:011"/>
      <w:r>
        <w:drawing>
          <wp:inline>
            <wp:extent cx="5334000" cy="4292773"/>
            <wp:effectExtent b="0" l="0" r="0" t="0"/>
            <wp:docPr descr="Чтение и запись файла с атрибутом Sticky-бит" title="" id="67" name="Picture"/>
            <a:graphic>
              <a:graphicData uri="http://schemas.openxmlformats.org/drawingml/2006/picture">
                <pic:pic>
                  <pic:nvPicPr>
                    <pic:cNvPr descr="image/fig011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927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Чтение и запись файла с атрибутом Sticky-бит</w:t>
      </w:r>
    </w:p>
    <w:p>
      <w:pPr>
        <w:numPr>
          <w:ilvl w:val="0"/>
          <w:numId w:val="1016"/>
        </w:numPr>
      </w:pPr>
      <w:r>
        <w:t xml:space="preserve">От пользователя guest2 проверьте, что атрибута t у директории /tmp нет (см. рис. -</w:t>
      </w:r>
      <w:r>
        <w:t xml:space="preserve">@fig:012</w:t>
      </w:r>
      <w:r>
        <w:t xml:space="preserve">).</w:t>
      </w:r>
    </w:p>
    <w:p>
      <w:pPr>
        <w:numPr>
          <w:ilvl w:val="0"/>
          <w:numId w:val="1016"/>
        </w:numPr>
      </w:pPr>
      <w:r>
        <w:t xml:space="preserve">Повторите предыдущие шаги (см. рис. -</w:t>
      </w:r>
      <w:r>
        <w:t xml:space="preserve">@fig:012</w:t>
      </w:r>
      <w:r>
        <w:t xml:space="preserve">).</w:t>
      </w:r>
    </w:p>
    <w:p>
      <w:pPr>
        <w:pStyle w:val="FirstParagraph"/>
      </w:pPr>
      <w:r>
        <w:t xml:space="preserve">Удалось перезаписать файл и также удалить его.</w:t>
      </w:r>
    </w:p>
    <w:p>
      <w:pPr>
        <w:numPr>
          <w:ilvl w:val="0"/>
          <w:numId w:val="1017"/>
        </w:numPr>
        <w:pStyle w:val="Compact"/>
      </w:pPr>
      <w:r>
        <w:t xml:space="preserve">Удалось ли вам удалить файл от имени пользователя, не являющегося его владельцем? (см. рис. -</w:t>
      </w:r>
      <w:r>
        <w:t xml:space="preserve">@fig:012</w:t>
      </w:r>
      <w:r>
        <w:t xml:space="preserve">).</w:t>
      </w:r>
    </w:p>
    <w:p>
      <w:pPr>
        <w:pStyle w:val="FirstParagraph"/>
      </w:pPr>
      <w:r>
        <w:t xml:space="preserve">Выполнить операцию удалось.</w:t>
      </w:r>
    </w:p>
    <w:p>
      <w:pPr>
        <w:numPr>
          <w:ilvl w:val="0"/>
          <w:numId w:val="1018"/>
        </w:numPr>
        <w:pStyle w:val="Compact"/>
      </w:pPr>
      <w:r>
        <w:t xml:space="preserve">Повысьте свои права до суперпользователя и верните атрибут t на директорию /tmp (см. рис. -</w:t>
      </w:r>
      <w:r>
        <w:t xml:space="preserve">@fig:012</w:t>
      </w:r>
      <w:r>
        <w:t xml:space="preserve">).</w:t>
      </w:r>
    </w:p>
    <w:p>
      <w:pPr>
        <w:pStyle w:val="CaptionedFigure"/>
      </w:pPr>
      <w:bookmarkStart w:id="73" w:name="fig:012"/>
      <w:r>
        <w:drawing>
          <wp:inline>
            <wp:extent cx="5334000" cy="3275771"/>
            <wp:effectExtent b="0" l="0" r="0" t="0"/>
            <wp:docPr descr="Чтение и запись файла без атрибута Sticky-бит" title="" id="71" name="Picture"/>
            <a:graphic>
              <a:graphicData uri="http://schemas.openxmlformats.org/drawingml/2006/picture">
                <pic:pic>
                  <pic:nvPicPr>
                    <pic:cNvPr descr="image/fig012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757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Чтение и запись файла без атрибута Sticky-бит</w:t>
      </w:r>
    </w:p>
    <w:bookmarkEnd w:id="74"/>
    <w:bookmarkEnd w:id="75"/>
    <w:bookmarkStart w:id="76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Изучили механизмы изменения идентификаторов, применения SetUID- и Sticky-битов. Получили практические навыки работы в консоли с дополнительными атрибутами. Рассмотрели работу механизма смены идентификатора процессов пользователей, а также влияние бита Sticky на запись и удаление файлов.</w:t>
      </w:r>
    </w:p>
    <w:bookmarkEnd w:id="76"/>
    <w:bookmarkStart w:id="81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9"/>
        </w:numPr>
        <w:pStyle w:val="Compact"/>
      </w:pPr>
      <w:hyperlink r:id="rId77">
        <w:r>
          <w:rPr>
            <w:rStyle w:val="Hyperlink"/>
          </w:rPr>
          <w:t xml:space="preserve">Лабораторная работа №5</w:t>
        </w:r>
      </w:hyperlink>
    </w:p>
    <w:p>
      <w:pPr>
        <w:numPr>
          <w:ilvl w:val="0"/>
          <w:numId w:val="1019"/>
        </w:numPr>
        <w:pStyle w:val="Compact"/>
      </w:pPr>
      <w:hyperlink r:id="rId78">
        <w:r>
          <w:rPr>
            <w:rStyle w:val="Hyperlink"/>
          </w:rPr>
          <w:t xml:space="preserve">Дискреционное разграничение доступа Linux</w:t>
        </w:r>
      </w:hyperlink>
    </w:p>
    <w:p>
      <w:pPr>
        <w:numPr>
          <w:ilvl w:val="0"/>
          <w:numId w:val="1019"/>
        </w:numPr>
        <w:pStyle w:val="Compact"/>
      </w:pPr>
      <w:hyperlink r:id="rId79">
        <w:r>
          <w:rPr>
            <w:rStyle w:val="Hyperlink"/>
          </w:rPr>
          <w:t xml:space="preserve">Руководство по формуле Cmd Markdown</w:t>
        </w:r>
      </w:hyperlink>
    </w:p>
    <w:p>
      <w:pPr>
        <w:numPr>
          <w:ilvl w:val="0"/>
          <w:numId w:val="1019"/>
        </w:numPr>
        <w:pStyle w:val="Compact"/>
      </w:pPr>
      <w:hyperlink r:id="rId80">
        <w:r>
          <w:rPr>
            <w:rStyle w:val="Hyperlink"/>
          </w:rPr>
          <w:t xml:space="preserve">Руководство по оформлению Markdown файлов</w:t>
        </w:r>
      </w:hyperlink>
    </w:p>
    <w:bookmarkEnd w:id="8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8">
    <w:nsid w:val="A994118"/>
    <w:multiLevelType w:val="multilevel"/>
    <w:lvl w:ilvl="0">
      <w:start w:val="18"/>
      <w:numFmt w:val="decimal"/>
      <w:lvlText w:val="%1."/>
      <w:lvlJc w:val="left"/>
      <w:pPr>
        <w:ind w:left="720" w:hanging="480"/>
      </w:pPr>
    </w:lvl>
    <w:lvl w:ilvl="1">
      <w:start w:val="18"/>
      <w:numFmt w:val="decimal"/>
      <w:lvlText w:val="%2."/>
      <w:lvlJc w:val="left"/>
      <w:pPr>
        <w:ind w:left="1440" w:hanging="480"/>
      </w:pPr>
    </w:lvl>
    <w:lvl w:ilvl="2">
      <w:start w:val="18"/>
      <w:numFmt w:val="decimal"/>
      <w:lvlText w:val="%3."/>
      <w:lvlJc w:val="left"/>
      <w:pPr>
        <w:ind w:left="2160" w:hanging="480"/>
      </w:pPr>
    </w:lvl>
    <w:lvl w:ilvl="3">
      <w:start w:val="18"/>
      <w:numFmt w:val="decimal"/>
      <w:lvlText w:val="%4."/>
      <w:lvlJc w:val="left"/>
      <w:pPr>
        <w:ind w:left="2880" w:hanging="480"/>
      </w:pPr>
    </w:lvl>
    <w:lvl w:ilvl="4">
      <w:start w:val="18"/>
      <w:numFmt w:val="decimal"/>
      <w:lvlText w:val="%5."/>
      <w:lvlJc w:val="left"/>
      <w:pPr>
        <w:ind w:left="3600" w:hanging="480"/>
      </w:pPr>
    </w:lvl>
    <w:lvl w:ilvl="5">
      <w:start w:val="18"/>
      <w:numFmt w:val="decimal"/>
      <w:lvlText w:val="%6."/>
      <w:lvlJc w:val="left"/>
      <w:pPr>
        <w:ind w:left="4320" w:hanging="480"/>
      </w:pPr>
    </w:lvl>
    <w:lvl w:ilvl="6">
      <w:start w:val="18"/>
      <w:numFmt w:val="decimal"/>
      <w:lvlText w:val="%7."/>
      <w:lvlJc w:val="left"/>
      <w:pPr>
        <w:ind w:left="5040" w:hanging="480"/>
      </w:pPr>
    </w:lvl>
    <w:lvl w:ilvl="7">
      <w:start w:val="18"/>
      <w:numFmt w:val="decimal"/>
      <w:lvlText w:val="%8."/>
      <w:lvlJc w:val="left"/>
      <w:pPr>
        <w:ind w:left="5760" w:hanging="480"/>
      </w:pPr>
    </w:lvl>
    <w:lvl w:ilvl="8">
      <w:start w:val="18"/>
      <w:numFmt w:val="decimal"/>
      <w:lvlText w:val="%9."/>
      <w:lvlJc w:val="left"/>
      <w:pPr>
        <w:ind w:left="6480" w:hanging="480"/>
      </w:pPr>
    </w:lvl>
  </w:abstractNum>
  <w:abstractNum w:abstractNumId="994119">
    <w:nsid w:val="A994119"/>
    <w:multiLevelType w:val="multilevel"/>
    <w:lvl w:ilvl="0">
      <w:start w:val="19"/>
      <w:numFmt w:val="decimal"/>
      <w:lvlText w:val="%1."/>
      <w:lvlJc w:val="left"/>
      <w:pPr>
        <w:ind w:left="720" w:hanging="480"/>
      </w:pPr>
    </w:lvl>
    <w:lvl w:ilvl="1">
      <w:start w:val="19"/>
      <w:numFmt w:val="decimal"/>
      <w:lvlText w:val="%2."/>
      <w:lvlJc w:val="left"/>
      <w:pPr>
        <w:ind w:left="1440" w:hanging="480"/>
      </w:pPr>
    </w:lvl>
    <w:lvl w:ilvl="2">
      <w:start w:val="19"/>
      <w:numFmt w:val="decimal"/>
      <w:lvlText w:val="%3."/>
      <w:lvlJc w:val="left"/>
      <w:pPr>
        <w:ind w:left="2160" w:hanging="480"/>
      </w:pPr>
    </w:lvl>
    <w:lvl w:ilvl="3">
      <w:start w:val="19"/>
      <w:numFmt w:val="decimal"/>
      <w:lvlText w:val="%4."/>
      <w:lvlJc w:val="left"/>
      <w:pPr>
        <w:ind w:left="2880" w:hanging="480"/>
      </w:pPr>
    </w:lvl>
    <w:lvl w:ilvl="4">
      <w:start w:val="19"/>
      <w:numFmt w:val="decimal"/>
      <w:lvlText w:val="%5."/>
      <w:lvlJc w:val="left"/>
      <w:pPr>
        <w:ind w:left="3600" w:hanging="480"/>
      </w:pPr>
    </w:lvl>
    <w:lvl w:ilvl="5">
      <w:start w:val="19"/>
      <w:numFmt w:val="decimal"/>
      <w:lvlText w:val="%6."/>
      <w:lvlJc w:val="left"/>
      <w:pPr>
        <w:ind w:left="4320" w:hanging="480"/>
      </w:pPr>
    </w:lvl>
    <w:lvl w:ilvl="6">
      <w:start w:val="19"/>
      <w:numFmt w:val="decimal"/>
      <w:lvlText w:val="%7."/>
      <w:lvlJc w:val="left"/>
      <w:pPr>
        <w:ind w:left="5040" w:hanging="480"/>
      </w:pPr>
    </w:lvl>
    <w:lvl w:ilvl="7">
      <w:start w:val="19"/>
      <w:numFmt w:val="decimal"/>
      <w:lvlText w:val="%8."/>
      <w:lvlJc w:val="left"/>
      <w:pPr>
        <w:ind w:left="5760" w:hanging="480"/>
      </w:pPr>
    </w:lvl>
    <w:lvl w:ilvl="8">
      <w:start w:val="19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07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08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09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0">
    <w:abstractNumId w:val="994118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  <w:lvlOverride w:ilvl="7">
      <w:startOverride w:val="18"/>
    </w:lvlOverride>
    <w:lvlOverride w:ilvl="8">
      <w:startOverride w:val="18"/>
    </w:lvlOverride>
  </w:num>
  <w:num w:numId="1011">
    <w:abstractNumId w:val="994119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  <w:lvlOverride w:ilvl="7">
      <w:startOverride w:val="19"/>
    </w:lvlOverride>
    <w:lvlOverride w:ilvl="8">
      <w:startOverride w:val="19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4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5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6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7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8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hyperlink" Id="rId78" Target="https://debianinstall.ru/diskretsionnoe-razgranichenie-dostupa-linux/" TargetMode="External" /><Relationship Type="http://schemas.openxmlformats.org/officeDocument/2006/relationships/hyperlink" Id="rId77" Target="https://docs.yandex.ru/docs/view?tm=1664733659&amp;tld=ru&amp;lang=ru&amp;name=005-lab_discret_sticky.pdf&amp;text=&#1051;&#1072;&#1073;&#1086;&#1088;&#1072;&#1090;&#1086;&#1088;&#1085;&#1072;&#1103;%20&#1088;&#1072;&#1073;&#1086;&#1090;&#1072;%20&#8470;%205.%20&#1044;&#1080;&#1089;&#1082;&#1088;&#1077;&#1094;&#1080;&#1086;&#1085;&#1085;&#1086;&#1077;%20&#1088;&#1072;&#1079;&#1075;&#1088;&#1072;&#1085;&#1080;&#1095;&#1077;&#1085;&#1080;&#1077;%20&#1087;&#1088;&#1072;&#1074;%20&#1074;%20Linux.%20&#1048;&#1089;&#1089;&#1083;&#1077;&#1076;&#1086;&#1074;&#1072;&#1085;&#1080;&#1077;%20&#1074;&#1083;&#1080;&#1103;&#1085;&#1080;&#1103;%20&#1076;&#1086;&#1087;&#1086;&#1083;&#1085;&#1080;&#1090;&#1077;&#1083;&#1100;&#1085;&#1099;&#1093;%20&#1072;&#1090;&#1088;&#1080;&#1073;&#1091;&#1090;&#1086;&#1074;%205.1.%20&#1062;&#1077;&#1083;&#1100;%20&#1088;&#1072;&#1073;&#1086;&#1090;&#1099;%20&#1048;&#1079;&#1091;&#1095;&#1077;&#1085;&#1080;&#1077;%20&#1084;&#1077;&#1093;&#1072;&#1085;&#1080;&#1079;&#1084;&#1086;&#1074;%20&#1080;&#1079;&#1084;&#1077;&#1085;&#1077;&#1085;&#1080;&#1103;%20&#1080;&#1076;&#1077;&#1085;&#1090;&#1080;&#1092;&#1080;&#1082;&#1072;&#1090;&#1086;&#1088;&#1086;&#1074;%2C%20&#1087;&#1088;&#1080;&#1084;&#1077;&#1085;&#1077;&#1085;&#1080;&#1103;%20SetUID-%20&#1080;%20Sticky-&#1073;&#1080;&#1090;&#1086;&#1074;.%20&#1055;&#1086;&#1083;&#1091;&#1095;&#1077;&#1085;&#1080;&#1077;%20&#1087;&#1088;&#1072;&#1082;&#1090;&#1080;&#1095;&#1077;&#1089;&#1082;&#1080;&#1093;%20&#1085;&#1072;&#1074;&#1099;&#1082;&#1086;&#1074;%20&#1088;&#1072;&#1073;&#1086;&#1090;&#1099;%20&#1074;%20&#1082;&#1086;&#1085;&#1089;&#1086;&#1083;&#1080;%20&#1089;%20&#1076;&#1086;&#1087;&#1086;&#1083;&#1085;&#1080;&#1090;&#1077;&#1083;&#1100;&#1085;&#1099;&#1084;&#1080;%20&#1072;&#1090;&#1088;&#1080;&#1073;&#1091;&#1090;&#1072;&#1084;&#1080;.%20&#1056;&#1072;&#1089;&#1089;&#1084;&#1086;&#1090;&#1088;&#1077;&#1085;&#1080;&#1077;%20&#1088;&#1072;&#1073;&#1086;&#1090;&#1099;%20&#1084;&#1077;&#1093;&#1072;&#1085;&#1080;&#1079;&#1084;&#1072;%20&#1089;&#1084;&#1077;&#1085;&#1099;%20&#1080;&#1076;&#1077;&#1085;&#1090;&#1080;&#1092;&#1080;&#1082;&#1072;&#1090;&#1086;&#1088;&#1072;%20&#1087;&#1088;&#1086;&#1094;&#1077;&#1089;&#1089;&#1086;&#1074;%20&#1087;&#1086;&#1083;&#1100;&#1079;&#1086;&#1074;&#1072;&#1090;&#1077;&#1083;&#1077;&#1081;%2C%20&#1072;%20&#1090;&#1072;&#1082;&#1078;&#1077;%20&#1074;&#1083;&#1080;&#1103;&#1085;&#1080;&#1077;%20&#1073;&#1080;&#1090;&#1072;%20Sticky%20&#1085;&#1072;%20&#1079;&#1072;&#1087;&amp;url=https%3A%2F%2Fstud-sci.rudn.ru%2Fpluginfile.php%2F8543%2Fmod_resource%2Fcontent%2F2%2F005-lab_discret_sticky.pdf&amp;lr=213&amp;mime=pdf&amp;l10n=ru&amp;sign=f43a062c6ea217358bc63468bfe94d93&amp;keyno=0&amp;serpParams=tm%3D1664733659%26tld%3Dru%26lang%3Dru%26name%3D005-lab_discret_sticky.pdf%26text%3D%25D0%259B%25D0%25B0%25D0%25B1%25D0%25BE%25D1%2580%25D0%25B0%25D1%2582%25D0%25BE%25D1%2580%25D0%25BD%25D0%25B0%25D1%258F%2B%25D1%2580%25D0%25B0%25D0%25B1%25D0%25BE%25D1%2582%25D0%25B0%2B%25E2%2584%2596%2B5.%2B%25D0%2594%25D0%25B8%25D1%2581%25D0%25BA%25D1%2580%25D0%25B5%25D1%2586%25D0%25B8%25D0%25BE%25D0%25BD%25D0%25BD%25D0%25BE%25D0%25B5%2B%25D1%2580%25D0%25B0%25D0%25B7%25D0%25B3%25D1%2580%25D0%25B0%25D0%25BD%25D0%25B8%25D1%2587%25D0%25B5%25D0%25BD%25D0%25B8%25D0%25B5%2B%25D0%25BF%25D1%2580%25D0%25B0%25D0%25B2%2B%25D0%25B2%2BLinux.%2B%25D0%2598%25D1%2581%25D1%2581%25D0%25BB%25D0%25B5%25D0%25B4%25D0%25BE%25D0%25B2%25D0%25B0%25D0%25BD%25D0%25B8%25D0%25B5%2B%25D0%25B2%25D0%25BB%25D0%25B8%25D1%258F%25D0%25BD%25D0%25B8%25D1%258F%2B%25D0%25B4%25D0%25BE%25D0%25BF%25D0%25BE%25D0%25BB%25D0%25BD%25D0%25B8%25D1%2582%25D0%25B5%25D0%25BB%25D1%258C%25D0%25BD%25D1%258B%25D1%2585%2B%25D0%25B0%25D1%2582%25D1%2580%25D0%25B8%25D0%25B1%25D1%2583%25D1%2582%25D0%25BE%25D0%25B2%2B5.1.%2B%25D0%25A6%25D0%25B5%25D0%25BB%25D1%258C%2B%25D1%2580%25D0%25B0%25D0%25B1%25D0%25BE%25D1%2582%25D1%258B%2B%25D0%2598%25D0%25B7%25D1%2583%25D1%2587%25D0%25B5%25D0%25BD%25D0%25B8%25D0%25B5%2B%25D0%25BC%25D0%25B5%25D1%2585%25D0%25B0%25D0%25BD%25D0%25B8%25D0%25B7%25D0%25BC%25D0%25BE%25D0%25B2%2B%25D0%25B8%25D0%25B7%25D0%25BC%25D0%25B5%25D0%25BD%25D0%25B5%25D0%25BD%25D0%25B8%25D1%258F%2B%25D0%25B8%25D0%25B4%25D0%25B5%25D0%25BD%25D1%2582%25D0%25B8%25D1%2584%25D0%25B8%25D0%25BA%25D0%25B0%25D1%2582%25D0%25BE%25D1%2580%25D0%25BE%25D0%25B2%252C%2B%25D0%25BF%25D1%2580%25D0%25B8%25D0%25BC%25D0%25B5%25D0%25BD%25D0%25B5%25D0%25BD%25D0%25B8%25D1%258F%2BSetUID-%2B%25D0%25B8%2BSticky-%25D0%25B1%25D0%25B8%25D1%2582%25D0%25BE%25D0%25B2.%2B%25D0%259F%25D0%25BE%25D0%25BB%25D1%2583%25D1%2587%25D0%25B5%25D0%25BD%25D0%25B8%25D0%25B5%2B%25D0%25BF%25D1%2580%25D0%25B0%25D0%25BA%25D1%2582%25D0%25B8%25D1%2587%25D0%25B5%25D1%2581%25D0%25BA%25D0%25B8%25D1%2585%2B%25D0%25BD%25D0%25B0%25D0%25B2%25D1%258B%25D0%25BA%25D0%25BE%25D0%25B2%2B%25D1%2580%25D0%25B0%25D0%25B1%25D0%25BE%25D1%2582%25D1%258B%2B%25D0%25B2%2B%25D0%25BA%25D0%25BE%25D0%25BD%25D1%2581%25D0%25BE%25D0%25BB%25D0%25B8%2B%25D1%2581%2B%25D0%25B4%25D0%25BE%25D0%25BF%25D0%25BE%25D0%25BB%25D0%25BD%25D0%25B8%25D1%2582%25D0%25B5%25D0%25BB%25D1%258C%25D0%25BD%25D1%258B%25D0%25BC%25D0%25B8%2B%25D0%25B0%25D1%2582%25D1%2580%25D0%25B8%25D0%25B1%25D1%2583%25D1%2582%25D0%25B0%25D0%25BC%25D0%25B8.%2B%25D0%25A0%25D0%25B0%25D1%2581%25D1%2581%25D0%25BC%25D0%25BE%25D1%2582%25D1%2580%25D0%25B5%25D0%25BD%25D0%25B8%25D0%25B5%2B%25D1%2580%25D0%25B0%25D0%25B1%25D0%25BE%25D1%2582%25D1%258B%2B%25D0%25BC%25D0%25B5%25D1%2585%25D0%25B0%25D0%25BD%25D0%25B8%25D0%25B7%25D0%25BC%25D0%25B0%2B%25D1%2581%25D0%25BC%25D0%25B5%25D0%25BD%25D1%258B%2B%25D0%25B8%25D0%25B4%25D0%25B5%25D0%25BD%25D1%2582%25D0%25B8%25D1%2584%25D0%25B8%25D0%25BA%25D0%25B0%25D1%2582%25D0%25BE%25D1%2580%25D0%25B0%2B%25D0%25BF%25D1%2580%25D0%25BE%25D1%2586%25D0%25B5%25D1%2581%25D1%2581%25D0%25BE%25D0%25B2%2B%25D0%25BF%25D0%25BE%25D0%25BB%25D1%258C%25D0%25B7%25D0%25BE%25D0%25B2%25D0%25B0%25D1%2582%25D0%25B5%25D0%25BB%25D0%25B5%25D0%25B9%252C%2B%25D0%25B0%2B%25D1%2582%25D0%25B0%25D0%25BA%25D0%25B6%25D0%25B5%2B%25D0%25B2%25D0%25BB%25D0%25B8%25D1%258F%25D0%25BD%25D0%25B8%25D0%25B5%2B%25D0%25B1%25D0%25B8%25D1%2582%25D0%25B0%2BSticky%2B%25D0%25BD%25D0%25B0%2B%25D0%25B7%25D0%25B0%25D0%25BF%26url%3Dhttps%253A%2F%2Fstud-sci.rudn.ru%2Fpluginfile.php%2F8543%2Fmod_resource%2Fcontent%2F2%2F005-lab_discret_sticky.pdf%26lr%3D213%26mime%3Dpdf%26l10n%3Dru%26sign%3Df43a062c6ea217358bc63468bfe94d93%26keyno%3D0" TargetMode="External" /><Relationship Type="http://schemas.openxmlformats.org/officeDocument/2006/relationships/hyperlink" Id="rId80" Target="https://gist.github.com/Jekins/2bf2d0638163f1294637" TargetMode="External" /><Relationship Type="http://schemas.openxmlformats.org/officeDocument/2006/relationships/hyperlink" Id="rId79" Target="https://russianblogs.com/article/26051452570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8" Target="https://debianinstall.ru/diskretsionnoe-razgranichenie-dostupa-linux/" TargetMode="External" /><Relationship Type="http://schemas.openxmlformats.org/officeDocument/2006/relationships/hyperlink" Id="rId77" Target="https://docs.yandex.ru/docs/view?tm=1664733659&amp;tld=ru&amp;lang=ru&amp;name=005-lab_discret_sticky.pdf&amp;text=&#1051;&#1072;&#1073;&#1086;&#1088;&#1072;&#1090;&#1086;&#1088;&#1085;&#1072;&#1103;%20&#1088;&#1072;&#1073;&#1086;&#1090;&#1072;%20&#8470;%205.%20&#1044;&#1080;&#1089;&#1082;&#1088;&#1077;&#1094;&#1080;&#1086;&#1085;&#1085;&#1086;&#1077;%20&#1088;&#1072;&#1079;&#1075;&#1088;&#1072;&#1085;&#1080;&#1095;&#1077;&#1085;&#1080;&#1077;%20&#1087;&#1088;&#1072;&#1074;%20&#1074;%20Linux.%20&#1048;&#1089;&#1089;&#1083;&#1077;&#1076;&#1086;&#1074;&#1072;&#1085;&#1080;&#1077;%20&#1074;&#1083;&#1080;&#1103;&#1085;&#1080;&#1103;%20&#1076;&#1086;&#1087;&#1086;&#1083;&#1085;&#1080;&#1090;&#1077;&#1083;&#1100;&#1085;&#1099;&#1093;%20&#1072;&#1090;&#1088;&#1080;&#1073;&#1091;&#1090;&#1086;&#1074;%205.1.%20&#1062;&#1077;&#1083;&#1100;%20&#1088;&#1072;&#1073;&#1086;&#1090;&#1099;%20&#1048;&#1079;&#1091;&#1095;&#1077;&#1085;&#1080;&#1077;%20&#1084;&#1077;&#1093;&#1072;&#1085;&#1080;&#1079;&#1084;&#1086;&#1074;%20&#1080;&#1079;&#1084;&#1077;&#1085;&#1077;&#1085;&#1080;&#1103;%20&#1080;&#1076;&#1077;&#1085;&#1090;&#1080;&#1092;&#1080;&#1082;&#1072;&#1090;&#1086;&#1088;&#1086;&#1074;%2C%20&#1087;&#1088;&#1080;&#1084;&#1077;&#1085;&#1077;&#1085;&#1080;&#1103;%20SetUID-%20&#1080;%20Sticky-&#1073;&#1080;&#1090;&#1086;&#1074;.%20&#1055;&#1086;&#1083;&#1091;&#1095;&#1077;&#1085;&#1080;&#1077;%20&#1087;&#1088;&#1072;&#1082;&#1090;&#1080;&#1095;&#1077;&#1089;&#1082;&#1080;&#1093;%20&#1085;&#1072;&#1074;&#1099;&#1082;&#1086;&#1074;%20&#1088;&#1072;&#1073;&#1086;&#1090;&#1099;%20&#1074;%20&#1082;&#1086;&#1085;&#1089;&#1086;&#1083;&#1080;%20&#1089;%20&#1076;&#1086;&#1087;&#1086;&#1083;&#1085;&#1080;&#1090;&#1077;&#1083;&#1100;&#1085;&#1099;&#1084;&#1080;%20&#1072;&#1090;&#1088;&#1080;&#1073;&#1091;&#1090;&#1072;&#1084;&#1080;.%20&#1056;&#1072;&#1089;&#1089;&#1084;&#1086;&#1090;&#1088;&#1077;&#1085;&#1080;&#1077;%20&#1088;&#1072;&#1073;&#1086;&#1090;&#1099;%20&#1084;&#1077;&#1093;&#1072;&#1085;&#1080;&#1079;&#1084;&#1072;%20&#1089;&#1084;&#1077;&#1085;&#1099;%20&#1080;&#1076;&#1077;&#1085;&#1090;&#1080;&#1092;&#1080;&#1082;&#1072;&#1090;&#1086;&#1088;&#1072;%20&#1087;&#1088;&#1086;&#1094;&#1077;&#1089;&#1089;&#1086;&#1074;%20&#1087;&#1086;&#1083;&#1100;&#1079;&#1086;&#1074;&#1072;&#1090;&#1077;&#1083;&#1077;&#1081;%2C%20&#1072;%20&#1090;&#1072;&#1082;&#1078;&#1077;%20&#1074;&#1083;&#1080;&#1103;&#1085;&#1080;&#1077;%20&#1073;&#1080;&#1090;&#1072;%20Sticky%20&#1085;&#1072;%20&#1079;&#1072;&#1087;&amp;url=https%3A%2F%2Fstud-sci.rudn.ru%2Fpluginfile.php%2F8543%2Fmod_resource%2Fcontent%2F2%2F005-lab_discret_sticky.pdf&amp;lr=213&amp;mime=pdf&amp;l10n=ru&amp;sign=f43a062c6ea217358bc63468bfe94d93&amp;keyno=0&amp;serpParams=tm%3D1664733659%26tld%3Dru%26lang%3Dru%26name%3D005-lab_discret_sticky.pdf%26text%3D%25D0%259B%25D0%25B0%25D0%25B1%25D0%25BE%25D1%2580%25D0%25B0%25D1%2582%25D0%25BE%25D1%2580%25D0%25BD%25D0%25B0%25D1%258F%2B%25D1%2580%25D0%25B0%25D0%25B1%25D0%25BE%25D1%2582%25D0%25B0%2B%25E2%2584%2596%2B5.%2B%25D0%2594%25D0%25B8%25D1%2581%25D0%25BA%25D1%2580%25D0%25B5%25D1%2586%25D0%25B8%25D0%25BE%25D0%25BD%25D0%25BD%25D0%25BE%25D0%25B5%2B%25D1%2580%25D0%25B0%25D0%25B7%25D0%25B3%25D1%2580%25D0%25B0%25D0%25BD%25D0%25B8%25D1%2587%25D0%25B5%25D0%25BD%25D0%25B8%25D0%25B5%2B%25D0%25BF%25D1%2580%25D0%25B0%25D0%25B2%2B%25D0%25B2%2BLinux.%2B%25D0%2598%25D1%2581%25D1%2581%25D0%25BB%25D0%25B5%25D0%25B4%25D0%25BE%25D0%25B2%25D0%25B0%25D0%25BD%25D0%25B8%25D0%25B5%2B%25D0%25B2%25D0%25BB%25D0%25B8%25D1%258F%25D0%25BD%25D0%25B8%25D1%258F%2B%25D0%25B4%25D0%25BE%25D0%25BF%25D0%25BE%25D0%25BB%25D0%25BD%25D0%25B8%25D1%2582%25D0%25B5%25D0%25BB%25D1%258C%25D0%25BD%25D1%258B%25D1%2585%2B%25D0%25B0%25D1%2582%25D1%2580%25D0%25B8%25D0%25B1%25D1%2583%25D1%2582%25D0%25BE%25D0%25B2%2B5.1.%2B%25D0%25A6%25D0%25B5%25D0%25BB%25D1%258C%2B%25D1%2580%25D0%25B0%25D0%25B1%25D0%25BE%25D1%2582%25D1%258B%2B%25D0%2598%25D0%25B7%25D1%2583%25D1%2587%25D0%25B5%25D0%25BD%25D0%25B8%25D0%25B5%2B%25D0%25BC%25D0%25B5%25D1%2585%25D0%25B0%25D0%25BD%25D0%25B8%25D0%25B7%25D0%25BC%25D0%25BE%25D0%25B2%2B%25D0%25B8%25D0%25B7%25D0%25BC%25D0%25B5%25D0%25BD%25D0%25B5%25D0%25BD%25D0%25B8%25D1%258F%2B%25D0%25B8%25D0%25B4%25D0%25B5%25D0%25BD%25D1%2582%25D0%25B8%25D1%2584%25D0%25B8%25D0%25BA%25D0%25B0%25D1%2582%25D0%25BE%25D1%2580%25D0%25BE%25D0%25B2%252C%2B%25D0%25BF%25D1%2580%25D0%25B8%25D0%25BC%25D0%25B5%25D0%25BD%25D0%25B5%25D0%25BD%25D0%25B8%25D1%258F%2BSetUID-%2B%25D0%25B8%2BSticky-%25D0%25B1%25D0%25B8%25D1%2582%25D0%25BE%25D0%25B2.%2B%25D0%259F%25D0%25BE%25D0%25BB%25D1%2583%25D1%2587%25D0%25B5%25D0%25BD%25D0%25B8%25D0%25B5%2B%25D0%25BF%25D1%2580%25D0%25B0%25D0%25BA%25D1%2582%25D0%25B8%25D1%2587%25D0%25B5%25D1%2581%25D0%25BA%25D0%25B8%25D1%2585%2B%25D0%25BD%25D0%25B0%25D0%25B2%25D1%258B%25D0%25BA%25D0%25BE%25D0%25B2%2B%25D1%2580%25D0%25B0%25D0%25B1%25D0%25BE%25D1%2582%25D1%258B%2B%25D0%25B2%2B%25D0%25BA%25D0%25BE%25D0%25BD%25D1%2581%25D0%25BE%25D0%25BB%25D0%25B8%2B%25D1%2581%2B%25D0%25B4%25D0%25BE%25D0%25BF%25D0%25BE%25D0%25BB%25D0%25BD%25D0%25B8%25D1%2582%25D0%25B5%25D0%25BB%25D1%258C%25D0%25BD%25D1%258B%25D0%25BC%25D0%25B8%2B%25D0%25B0%25D1%2582%25D1%2580%25D0%25B8%25D0%25B1%25D1%2583%25D1%2582%25D0%25B0%25D0%25BC%25D0%25B8.%2B%25D0%25A0%25D0%25B0%25D1%2581%25D1%2581%25D0%25BC%25D0%25BE%25D1%2582%25D1%2580%25D0%25B5%25D0%25BD%25D0%25B8%25D0%25B5%2B%25D1%2580%25D0%25B0%25D0%25B1%25D0%25BE%25D1%2582%25D1%258B%2B%25D0%25BC%25D0%25B5%25D1%2585%25D0%25B0%25D0%25BD%25D0%25B8%25D0%25B7%25D0%25BC%25D0%25B0%2B%25D1%2581%25D0%25BC%25D0%25B5%25D0%25BD%25D1%258B%2B%25D0%25B8%25D0%25B4%25D0%25B5%25D0%25BD%25D1%2582%25D0%25B8%25D1%2584%25D0%25B8%25D0%25BA%25D0%25B0%25D1%2582%25D0%25BE%25D1%2580%25D0%25B0%2B%25D0%25BF%25D1%2580%25D0%25BE%25D1%2586%25D0%25B5%25D1%2581%25D1%2581%25D0%25BE%25D0%25B2%2B%25D0%25BF%25D0%25BE%25D0%25BB%25D1%258C%25D0%25B7%25D0%25BE%25D0%25B2%25D0%25B0%25D1%2582%25D0%25B5%25D0%25BB%25D0%25B5%25D0%25B9%252C%2B%25D0%25B0%2B%25D1%2582%25D0%25B0%25D0%25BA%25D0%25B6%25D0%25B5%2B%25D0%25B2%25D0%25BB%25D0%25B8%25D1%258F%25D0%25BD%25D0%25B8%25D0%25B5%2B%25D0%25B1%25D0%25B8%25D1%2582%25D0%25B0%2BSticky%2B%25D0%25BD%25D0%25B0%2B%25D0%25B7%25D0%25B0%25D0%25BF%26url%3Dhttps%253A%2F%2Fstud-sci.rudn.ru%2Fpluginfile.php%2F8543%2Fmod_resource%2Fcontent%2F2%2F005-lab_discret_sticky.pdf%26lr%3D213%26mime%3Dpdf%26l10n%3Dru%26sign%3Df43a062c6ea217358bc63468bfe94d93%26keyno%3D0" TargetMode="External" /><Relationship Type="http://schemas.openxmlformats.org/officeDocument/2006/relationships/hyperlink" Id="rId80" Target="https://gist.github.com/Jekins/2bf2d0638163f1294637" TargetMode="External" /><Relationship Type="http://schemas.openxmlformats.org/officeDocument/2006/relationships/hyperlink" Id="rId79" Target="https://russianblogs.com/article/26051452570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. Дискреционное разграничение прав в Linux. Исследование влияния дополнительных атрибутов</dc:title>
  <dc:creator>Рыбалко Элина Павловна</dc:creator>
  <dc:language>ru-RU</dc:language>
  <cp:keywords/>
  <dcterms:created xsi:type="dcterms:W3CDTF">2022-10-02T21:51:07Z</dcterms:created>
  <dcterms:modified xsi:type="dcterms:W3CDTF">2022-10-02T21:51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atex">
    <vt:lpwstr>True</vt:lpwstr>
  </property>
  <property fmtid="{D5CDD505-2E9C-101B-9397-08002B2CF9AE}" pid="3" name="biblatexoptions">
    <vt:lpwstr/>
  </property>
  <property fmtid="{D5CDD505-2E9C-101B-9397-08002B2CF9AE}" pid="4" name="biblio-style">
    <vt:lpwstr>gost-numeric</vt:lpwstr>
  </property>
  <property fmtid="{D5CDD505-2E9C-101B-9397-08002B2CF9AE}" pid="5" name="bibliography">
    <vt:lpwstr>bib/cite.bib</vt:lpwstr>
  </property>
  <property fmtid="{D5CDD505-2E9C-101B-9397-08002B2CF9AE}" pid="6" name="csl">
    <vt:lpwstr>pandoc/csl/gost-r-7-0-5-2008-numeric.csl</vt:lpwstr>
  </property>
  <property fmtid="{D5CDD505-2E9C-101B-9397-08002B2CF9AE}" pid="7" name="documentclass">
    <vt:lpwstr>scrreprt</vt:lpwstr>
  </property>
  <property fmtid="{D5CDD505-2E9C-101B-9397-08002B2CF9AE}" pid="8" name="fontsize">
    <vt:lpwstr>12pt</vt:lpwstr>
  </property>
  <property fmtid="{D5CDD505-2E9C-101B-9397-08002B2CF9AE}" pid="9" name="header-includes">
    <vt:lpwstr/>
  </property>
  <property fmtid="{D5CDD505-2E9C-101B-9397-08002B2CF9AE}" pid="10" name="indent">
    <vt:lpwstr>True</vt:lpwstr>
  </property>
  <property fmtid="{D5CDD505-2E9C-101B-9397-08002B2CF9AE}" pid="11" name="linestretch">
    <vt:lpwstr>1.5</vt:lpwstr>
  </property>
  <property fmtid="{D5CDD505-2E9C-101B-9397-08002B2CF9AE}" pid="12" name="lof">
    <vt:lpwstr>True</vt:lpwstr>
  </property>
  <property fmtid="{D5CDD505-2E9C-101B-9397-08002B2CF9AE}" pid="13" name="lot">
    <vt:lpwstr>True</vt:lpwstr>
  </property>
  <property fmtid="{D5CDD505-2E9C-101B-9397-08002B2CF9AE}" pid="14" name="mainfont">
    <vt:lpwstr>PT Serif</vt:lpwstr>
  </property>
  <property fmtid="{D5CDD505-2E9C-101B-9397-08002B2CF9AE}" pid="15" name="mainfontoptions">
    <vt:lpwstr>Ligatures=TeX</vt:lpwstr>
  </property>
  <property fmtid="{D5CDD505-2E9C-101B-9397-08002B2CF9AE}" pid="16" name="monofont">
    <vt:lpwstr>PT Mono</vt:lpwstr>
  </property>
  <property fmtid="{D5CDD505-2E9C-101B-9397-08002B2CF9AE}" pid="17" name="monofontoptions">
    <vt:lpwstr>Scale=MatchLowercase,Scale=0.9</vt:lpwstr>
  </property>
  <property fmtid="{D5CDD505-2E9C-101B-9397-08002B2CF9AE}" pid="18" name="papersize">
    <vt:lpwstr>a4</vt:lpwstr>
  </property>
  <property fmtid="{D5CDD505-2E9C-101B-9397-08002B2CF9AE}" pid="19" name="polyglossia-lang">
    <vt:lpwstr/>
  </property>
  <property fmtid="{D5CDD505-2E9C-101B-9397-08002B2CF9AE}" pid="20" name="polyglossia-otherlangs">
    <vt:lpwstr/>
  </property>
  <property fmtid="{D5CDD505-2E9C-101B-9397-08002B2CF9AE}" pid="21" name="romanfont">
    <vt:lpwstr>PT Serif</vt:lpwstr>
  </property>
  <property fmtid="{D5CDD505-2E9C-101B-9397-08002B2CF9AE}" pid="22" name="romanfontoptions">
    <vt:lpwstr>Ligatures=TeX</vt:lpwstr>
  </property>
  <property fmtid="{D5CDD505-2E9C-101B-9397-08002B2CF9AE}" pid="23" name="sansfont">
    <vt:lpwstr>PT Sans</vt:lpwstr>
  </property>
  <property fmtid="{D5CDD505-2E9C-101B-9397-08002B2CF9AE}" pid="24" name="sansfontoptions">
    <vt:lpwstr>Ligatures=TeX,Scale=MatchLowercase</vt:lpwstr>
  </property>
  <property fmtid="{D5CDD505-2E9C-101B-9397-08002B2CF9AE}" pid="25" name="subtitle">
    <vt:lpwstr>дисциплина: Информационная безопасность</vt:lpwstr>
  </property>
  <property fmtid="{D5CDD505-2E9C-101B-9397-08002B2CF9AE}" pid="26" name="teacher">
    <vt:lpwstr>Дмитрий Сергеевич Кулябов</vt:lpwstr>
  </property>
  <property fmtid="{D5CDD505-2E9C-101B-9397-08002B2CF9AE}" pid="27" name="toc">
    <vt:lpwstr>True</vt:lpwstr>
  </property>
  <property fmtid="{D5CDD505-2E9C-101B-9397-08002B2CF9AE}" pid="28" name="toc-title">
    <vt:lpwstr>Содержание</vt:lpwstr>
  </property>
  <property fmtid="{D5CDD505-2E9C-101B-9397-08002B2CF9AE}" pid="29" name="toc_depth">
    <vt:lpwstr>2</vt:lpwstr>
  </property>
</Properties>
</file>